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y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2020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Hardy</w:t>
      </w:r>
      <w:r>
        <w:t xml:space="preserve"> </w:t>
      </w:r>
      <w:r>
        <w:t xml:space="preserve">Griesbauer</w:t>
      </w:r>
    </w:p>
    <w:p>
      <w:pPr>
        <w:pStyle w:val="Date"/>
      </w:pPr>
      <w:r>
        <w:t xml:space="preserve">10/02/2021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SourceCode"/>
      </w:pPr>
      <w:r>
        <w:rPr>
          <w:rStyle w:val="NormalTok"/>
        </w:rPr>
        <w:t xml:space="preserve">data2020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o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mo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remove frost and demo site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ype,Species,Distance,Condition_2020f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remember one grouping level peeled off with each summarise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dition_2020fa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istance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pec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ype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 fall 202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eed dist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Type', 'Species', 'Distance'. You can override using the `.groups` argu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2020data_files/figure-docx/seedling%20condition%20summa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how seedling condition a little differently. The figure below allows to compare seedling condition between seedlot, by site type.</w:t>
      </w:r>
    </w:p>
    <w:p>
      <w:pPr>
        <w:pStyle w:val="SourceCode"/>
      </w:pPr>
      <w:r>
        <w:rPr>
          <w:rStyle w:val="NormalTok"/>
        </w:rPr>
        <w:t xml:space="preserve">data2020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o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mo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remove frost and demo site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ype,Species,Distance,Condition_2020f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remember one grouping level peeled off with each summarise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tanc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ndition_2020fa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pec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ype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edlot distan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eedling condi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Type', 'Species', 'Distance'. You can override using the `.groups` argu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2020data_files/figure-docx/seedling%20condition%20summaries%202nd%20wa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other way of looking at the same data. Here, seedling condition is arranged to allow comparison of site type, within seedlot:</w:t>
      </w:r>
    </w:p>
    <w:p>
      <w:pPr>
        <w:pStyle w:val="SourceCode"/>
      </w:pPr>
      <w:r>
        <w:rPr>
          <w:rStyle w:val="NormalTok"/>
        </w:rPr>
        <w:t xml:space="preserve">data2020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o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mo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remove frost and demo site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ype,Species,Distance,Condition_2020f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remember one grouping level peeled off with each summarise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yp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ndition_2020fa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pec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stance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 typ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eedling condi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Type', 'Species', 'Distance'. You can override using the `.groups` argu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2020data_files/figure-docx/seedling%20condition%20summaries%203rd%20wa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analysis of 2020 data</dc:title>
  <dc:creator>Hardy Griesbauer</dc:creator>
  <cp:keywords/>
  <dcterms:created xsi:type="dcterms:W3CDTF">2021-02-11T20:54:07Z</dcterms:created>
  <dcterms:modified xsi:type="dcterms:W3CDTF">2021-02-11T20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2/2021</vt:lpwstr>
  </property>
  <property fmtid="{D5CDD505-2E9C-101B-9397-08002B2CF9AE}" pid="3" name="output">
    <vt:lpwstr/>
  </property>
</Properties>
</file>